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2FC0C" w14:textId="3AA34EA2" w:rsidR="00557E97" w:rsidRPr="00470BD9" w:rsidRDefault="000B23A9" w:rsidP="00557E97">
      <w:pPr>
        <w:jc w:val="center"/>
        <w:rPr>
          <w:rFonts w:ascii="宋体" w:eastAsia="宋体" w:hAnsi="宋体"/>
          <w:b/>
          <w:sz w:val="24"/>
        </w:rPr>
      </w:pPr>
      <w:r w:rsidRPr="000B23A9">
        <w:rPr>
          <w:rFonts w:ascii="宋体" w:eastAsia="宋体" w:hAnsi="宋体"/>
          <w:b/>
          <w:sz w:val="24"/>
          <w:lang w:val="pt-BR"/>
        </w:rPr>
        <w:t>第一届全国有机化学</w:t>
      </w:r>
      <w:r w:rsidR="00AC385D">
        <w:rPr>
          <w:rFonts w:ascii="宋体" w:eastAsia="宋体" w:hAnsi="宋体" w:hint="eastAsia"/>
          <w:b/>
          <w:sz w:val="24"/>
          <w:lang w:val="pt-BR"/>
        </w:rPr>
        <w:t>化工</w:t>
      </w:r>
      <w:r w:rsidRPr="000B23A9">
        <w:rPr>
          <w:rFonts w:ascii="宋体" w:eastAsia="宋体" w:hAnsi="宋体"/>
          <w:b/>
          <w:sz w:val="24"/>
          <w:lang w:val="pt-BR"/>
        </w:rPr>
        <w:t>产学研会议</w:t>
      </w:r>
      <w:r w:rsidR="00557E97" w:rsidRPr="00470BD9">
        <w:rPr>
          <w:rFonts w:ascii="宋体" w:eastAsia="宋体" w:hAnsi="宋体" w:hint="eastAsia"/>
          <w:b/>
          <w:sz w:val="24"/>
        </w:rPr>
        <w:t>回执</w:t>
      </w:r>
    </w:p>
    <w:p w14:paraId="769C3B30" w14:textId="77777777" w:rsidR="00557E97" w:rsidRPr="00470BD9" w:rsidRDefault="00557E97" w:rsidP="00557E97">
      <w:pPr>
        <w:jc w:val="center"/>
        <w:rPr>
          <w:rFonts w:ascii="宋体" w:eastAsia="宋体" w:hAnsi="宋体"/>
          <w:b/>
          <w:sz w:val="24"/>
        </w:rPr>
      </w:pPr>
    </w:p>
    <w:tbl>
      <w:tblPr>
        <w:tblW w:w="9923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1842"/>
        <w:gridCol w:w="2211"/>
        <w:gridCol w:w="341"/>
        <w:gridCol w:w="1134"/>
        <w:gridCol w:w="709"/>
        <w:gridCol w:w="992"/>
        <w:gridCol w:w="1417"/>
      </w:tblGrid>
      <w:tr w:rsidR="00557E97" w:rsidRPr="00470BD9" w14:paraId="41C58758" w14:textId="77777777" w:rsidTr="0005214F">
        <w:trPr>
          <w:trHeight w:val="454"/>
        </w:trPr>
        <w:tc>
          <w:tcPr>
            <w:tcW w:w="1277" w:type="dxa"/>
            <w:vAlign w:val="center"/>
          </w:tcPr>
          <w:p w14:paraId="629790AE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姓  名</w:t>
            </w:r>
          </w:p>
        </w:tc>
        <w:tc>
          <w:tcPr>
            <w:tcW w:w="1842" w:type="dxa"/>
            <w:vAlign w:val="center"/>
          </w:tcPr>
          <w:p w14:paraId="6B9640F2" w14:textId="21019F2C" w:rsidR="00557E97" w:rsidRPr="00470BD9" w:rsidRDefault="00557E97" w:rsidP="00A142AC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211" w:type="dxa"/>
            <w:vAlign w:val="center"/>
          </w:tcPr>
          <w:p w14:paraId="7E4666AB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性  别</w:t>
            </w:r>
          </w:p>
        </w:tc>
        <w:tc>
          <w:tcPr>
            <w:tcW w:w="1475" w:type="dxa"/>
            <w:gridSpan w:val="2"/>
            <w:vAlign w:val="center"/>
          </w:tcPr>
          <w:p w14:paraId="6DDD978B" w14:textId="56441175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90B9F36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职务（职称）</w:t>
            </w:r>
          </w:p>
        </w:tc>
        <w:tc>
          <w:tcPr>
            <w:tcW w:w="1417" w:type="dxa"/>
            <w:vAlign w:val="center"/>
          </w:tcPr>
          <w:p w14:paraId="7DE7D439" w14:textId="22FB912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557E97" w:rsidRPr="00470BD9" w14:paraId="1E7E87C6" w14:textId="77777777" w:rsidTr="0005214F">
        <w:trPr>
          <w:trHeight w:val="454"/>
        </w:trPr>
        <w:tc>
          <w:tcPr>
            <w:tcW w:w="1277" w:type="dxa"/>
            <w:vAlign w:val="center"/>
          </w:tcPr>
          <w:p w14:paraId="51E5FF87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单  位</w:t>
            </w:r>
          </w:p>
        </w:tc>
        <w:tc>
          <w:tcPr>
            <w:tcW w:w="5528" w:type="dxa"/>
            <w:gridSpan w:val="4"/>
            <w:vAlign w:val="center"/>
          </w:tcPr>
          <w:p w14:paraId="7F88BF99" w14:textId="6267B529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C2B3D74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邮  编</w:t>
            </w:r>
          </w:p>
        </w:tc>
        <w:tc>
          <w:tcPr>
            <w:tcW w:w="1417" w:type="dxa"/>
            <w:vAlign w:val="center"/>
          </w:tcPr>
          <w:p w14:paraId="61E16221" w14:textId="3A95548D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557E97" w:rsidRPr="00470BD9" w14:paraId="6EC122AB" w14:textId="77777777" w:rsidTr="0005214F">
        <w:trPr>
          <w:trHeight w:val="454"/>
        </w:trPr>
        <w:tc>
          <w:tcPr>
            <w:tcW w:w="1277" w:type="dxa"/>
            <w:vAlign w:val="center"/>
          </w:tcPr>
          <w:p w14:paraId="772B6D1A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联系电话</w:t>
            </w:r>
          </w:p>
        </w:tc>
        <w:tc>
          <w:tcPr>
            <w:tcW w:w="4053" w:type="dxa"/>
            <w:gridSpan w:val="2"/>
            <w:vAlign w:val="center"/>
          </w:tcPr>
          <w:p w14:paraId="580564CC" w14:textId="0DD96750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75" w:type="dxa"/>
            <w:gridSpan w:val="2"/>
            <w:vAlign w:val="center"/>
          </w:tcPr>
          <w:p w14:paraId="61F8C4BE" w14:textId="77777777" w:rsidR="00557E97" w:rsidRPr="00E91A78" w:rsidRDefault="00557E97" w:rsidP="00AA75EE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E91A78">
              <w:rPr>
                <w:rFonts w:ascii="Times New Roman" w:eastAsia="宋体" w:hAnsi="Times New Roman" w:cs="Times New Roman"/>
                <w:sz w:val="24"/>
              </w:rPr>
              <w:t>E-mail</w:t>
            </w:r>
          </w:p>
        </w:tc>
        <w:tc>
          <w:tcPr>
            <w:tcW w:w="3118" w:type="dxa"/>
            <w:gridSpan w:val="3"/>
            <w:vAlign w:val="center"/>
          </w:tcPr>
          <w:p w14:paraId="1FA096AD" w14:textId="685D237A" w:rsidR="00557E97" w:rsidRPr="00470BD9" w:rsidRDefault="00557E97" w:rsidP="00AA75EE">
            <w:pPr>
              <w:jc w:val="center"/>
              <w:rPr>
                <w:rFonts w:ascii="宋体" w:eastAsia="宋体" w:hAnsi="宋体" w:cs="Times New Roman"/>
                <w:sz w:val="24"/>
              </w:rPr>
            </w:pPr>
          </w:p>
        </w:tc>
      </w:tr>
      <w:tr w:rsidR="00F216E8" w:rsidRPr="00470BD9" w14:paraId="0156D6FD" w14:textId="77777777" w:rsidTr="0005214F">
        <w:trPr>
          <w:trHeight w:val="454"/>
        </w:trPr>
        <w:tc>
          <w:tcPr>
            <w:tcW w:w="1277" w:type="dxa"/>
            <w:vAlign w:val="center"/>
          </w:tcPr>
          <w:p w14:paraId="025BE054" w14:textId="77777777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报告或墙报</w:t>
            </w:r>
          </w:p>
        </w:tc>
        <w:tc>
          <w:tcPr>
            <w:tcW w:w="8646" w:type="dxa"/>
            <w:gridSpan w:val="7"/>
            <w:vAlign w:val="center"/>
          </w:tcPr>
          <w:p w14:paraId="19B9A0B4" w14:textId="3AB4EB90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F216E8" w:rsidRPr="00470BD9" w14:paraId="6B95FF5B" w14:textId="77777777" w:rsidTr="0005214F">
        <w:trPr>
          <w:trHeight w:val="454"/>
        </w:trPr>
        <w:tc>
          <w:tcPr>
            <w:tcW w:w="1277" w:type="dxa"/>
            <w:vAlign w:val="center"/>
          </w:tcPr>
          <w:p w14:paraId="7B8257DC" w14:textId="77777777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题目</w:t>
            </w:r>
          </w:p>
        </w:tc>
        <w:tc>
          <w:tcPr>
            <w:tcW w:w="8646" w:type="dxa"/>
            <w:gridSpan w:val="7"/>
            <w:vAlign w:val="center"/>
          </w:tcPr>
          <w:p w14:paraId="52719CB7" w14:textId="49BDBAF2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2D52F7" w:rsidRPr="00470BD9" w14:paraId="17F13F97" w14:textId="77777777" w:rsidTr="0005214F">
        <w:trPr>
          <w:trHeight w:val="454"/>
        </w:trPr>
        <w:tc>
          <w:tcPr>
            <w:tcW w:w="1277" w:type="dxa"/>
            <w:vAlign w:val="center"/>
          </w:tcPr>
          <w:p w14:paraId="25D9CACA" w14:textId="73A11086" w:rsidR="002D52F7" w:rsidRPr="00470BD9" w:rsidRDefault="002D52F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开票信息</w:t>
            </w:r>
          </w:p>
        </w:tc>
        <w:tc>
          <w:tcPr>
            <w:tcW w:w="8646" w:type="dxa"/>
            <w:gridSpan w:val="7"/>
            <w:vAlign w:val="center"/>
          </w:tcPr>
          <w:p w14:paraId="002E89DC" w14:textId="77777777" w:rsidR="002D52F7" w:rsidRPr="00470BD9" w:rsidRDefault="002D52F7" w:rsidP="002D52F7">
            <w:pPr>
              <w:jc w:val="left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户名：</w:t>
            </w:r>
          </w:p>
          <w:p w14:paraId="2F457DA0" w14:textId="37F58E7A" w:rsidR="00290568" w:rsidRPr="00470BD9" w:rsidRDefault="002D52F7" w:rsidP="002D52F7">
            <w:pPr>
              <w:jc w:val="left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统一社会信用代码：</w:t>
            </w:r>
          </w:p>
        </w:tc>
      </w:tr>
      <w:tr w:rsidR="0005214F" w:rsidRPr="00470BD9" w14:paraId="18690309" w14:textId="77777777" w:rsidTr="00AD3DC5">
        <w:trPr>
          <w:cantSplit/>
          <w:trHeight w:val="437"/>
        </w:trPr>
        <w:tc>
          <w:tcPr>
            <w:tcW w:w="1277" w:type="dxa"/>
            <w:vMerge w:val="restart"/>
            <w:vAlign w:val="center"/>
          </w:tcPr>
          <w:p w14:paraId="1CA1C466" w14:textId="6AF32A6A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交通信息</w:t>
            </w:r>
          </w:p>
        </w:tc>
        <w:tc>
          <w:tcPr>
            <w:tcW w:w="1842" w:type="dxa"/>
            <w:vAlign w:val="center"/>
          </w:tcPr>
          <w:p w14:paraId="04F82C1D" w14:textId="42EAA416" w:rsidR="00F216E8" w:rsidRPr="00470BD9" w:rsidRDefault="0025547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抵达</w:t>
            </w:r>
            <w:r w:rsidR="00F216E8">
              <w:rPr>
                <w:rFonts w:ascii="宋体" w:eastAsia="宋体" w:hAnsi="宋体" w:hint="eastAsia"/>
                <w:sz w:val="24"/>
              </w:rPr>
              <w:t>方式</w:t>
            </w:r>
          </w:p>
        </w:tc>
        <w:tc>
          <w:tcPr>
            <w:tcW w:w="2552" w:type="dxa"/>
            <w:gridSpan w:val="2"/>
            <w:vAlign w:val="center"/>
          </w:tcPr>
          <w:p w14:paraId="3FC10AB5" w14:textId="5A928653" w:rsidR="00F216E8" w:rsidRPr="0005214F" w:rsidRDefault="00F216E8" w:rsidP="00F216E8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05214F">
              <w:rPr>
                <w:rFonts w:ascii="宋体" w:eastAsia="宋体" w:hAnsi="宋体" w:hint="eastAsia"/>
                <w:sz w:val="24"/>
                <w:szCs w:val="24"/>
              </w:rPr>
              <w:t>接站地点和</w:t>
            </w:r>
            <w:r w:rsidR="00925ECE" w:rsidRPr="0005214F">
              <w:rPr>
                <w:rFonts w:ascii="宋体" w:eastAsia="宋体" w:hAnsi="宋体" w:hint="eastAsia"/>
                <w:sz w:val="24"/>
                <w:szCs w:val="24"/>
              </w:rPr>
              <w:t>到达</w:t>
            </w:r>
            <w:r w:rsidRPr="0005214F">
              <w:rPr>
                <w:rFonts w:ascii="宋体" w:eastAsia="宋体" w:hAnsi="宋体" w:hint="eastAsia"/>
                <w:sz w:val="24"/>
                <w:szCs w:val="24"/>
              </w:rPr>
              <w:t>时间</w:t>
            </w:r>
          </w:p>
        </w:tc>
        <w:tc>
          <w:tcPr>
            <w:tcW w:w="1843" w:type="dxa"/>
            <w:gridSpan w:val="2"/>
            <w:vAlign w:val="center"/>
          </w:tcPr>
          <w:p w14:paraId="6BC4A81B" w14:textId="232C1ADA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返程方式</w:t>
            </w:r>
          </w:p>
        </w:tc>
        <w:tc>
          <w:tcPr>
            <w:tcW w:w="2409" w:type="dxa"/>
            <w:gridSpan w:val="2"/>
            <w:vAlign w:val="center"/>
          </w:tcPr>
          <w:p w14:paraId="7271F24A" w14:textId="609B72F7" w:rsidR="00F216E8" w:rsidRPr="0005214F" w:rsidRDefault="00925ECE" w:rsidP="00F216E8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05214F">
              <w:rPr>
                <w:rFonts w:ascii="宋体" w:eastAsia="宋体" w:hAnsi="宋体" w:hint="eastAsia"/>
                <w:sz w:val="24"/>
                <w:szCs w:val="24"/>
              </w:rPr>
              <w:t>接站地点和发车时间</w:t>
            </w:r>
          </w:p>
        </w:tc>
      </w:tr>
      <w:tr w:rsidR="0005214F" w:rsidRPr="00470BD9" w14:paraId="2E2C3435" w14:textId="77777777" w:rsidTr="00AD3DC5">
        <w:trPr>
          <w:cantSplit/>
          <w:trHeight w:val="437"/>
        </w:trPr>
        <w:tc>
          <w:tcPr>
            <w:tcW w:w="1277" w:type="dxa"/>
            <w:vMerge/>
            <w:vAlign w:val="center"/>
          </w:tcPr>
          <w:p w14:paraId="0FA63761" w14:textId="77777777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01416614" w14:textId="77777777" w:rsidR="00F216E8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高铁/飞机</w:t>
            </w:r>
          </w:p>
          <w:p w14:paraId="76A7462C" w14:textId="5C92A7EF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车次/航班号</w:t>
            </w:r>
          </w:p>
        </w:tc>
        <w:tc>
          <w:tcPr>
            <w:tcW w:w="2552" w:type="dxa"/>
            <w:gridSpan w:val="2"/>
            <w:vAlign w:val="center"/>
          </w:tcPr>
          <w:p w14:paraId="53A64ADF" w14:textId="77777777" w:rsidR="00F216E8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例如：曲阜东站</w:t>
            </w:r>
          </w:p>
          <w:p w14:paraId="0A3C0032" w14:textId="5A71E2A8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4月1</w:t>
            </w:r>
            <w:r>
              <w:rPr>
                <w:rFonts w:ascii="宋体" w:eastAsia="宋体" w:hAnsi="宋体"/>
                <w:sz w:val="24"/>
              </w:rPr>
              <w:t>8</w:t>
            </w:r>
            <w:r>
              <w:rPr>
                <w:rFonts w:ascii="宋体" w:eastAsia="宋体" w:hAnsi="宋体" w:hint="eastAsia"/>
                <w:sz w:val="24"/>
              </w:rPr>
              <w:t>日1</w:t>
            </w:r>
            <w:r w:rsidR="00925ECE">
              <w:rPr>
                <w:rFonts w:ascii="宋体" w:eastAsia="宋体" w:hAnsi="宋体"/>
                <w:sz w:val="24"/>
              </w:rPr>
              <w:t>5</w:t>
            </w:r>
            <w:r>
              <w:rPr>
                <w:rFonts w:ascii="宋体" w:eastAsia="宋体" w:hAnsi="宋体"/>
                <w:sz w:val="24"/>
              </w:rPr>
              <w:t>:00</w:t>
            </w:r>
          </w:p>
        </w:tc>
        <w:tc>
          <w:tcPr>
            <w:tcW w:w="1843" w:type="dxa"/>
            <w:gridSpan w:val="2"/>
            <w:vAlign w:val="center"/>
          </w:tcPr>
          <w:p w14:paraId="6E0ED3D1" w14:textId="77777777" w:rsidR="00F216E8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高铁/飞机</w:t>
            </w:r>
          </w:p>
          <w:p w14:paraId="3AE03B88" w14:textId="49E0E2B9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车次/航班号</w:t>
            </w:r>
          </w:p>
        </w:tc>
        <w:tc>
          <w:tcPr>
            <w:tcW w:w="2409" w:type="dxa"/>
            <w:gridSpan w:val="2"/>
            <w:vAlign w:val="center"/>
          </w:tcPr>
          <w:p w14:paraId="21B4B1AD" w14:textId="77777777" w:rsidR="00F216E8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例如：曲阜东站</w:t>
            </w:r>
          </w:p>
          <w:p w14:paraId="4758A12E" w14:textId="211FB9E4" w:rsidR="00F216E8" w:rsidRPr="00470BD9" w:rsidRDefault="00F216E8" w:rsidP="00F216E8">
            <w:pPr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4月</w:t>
            </w:r>
            <w:r>
              <w:rPr>
                <w:rFonts w:ascii="宋体" w:eastAsia="宋体" w:hAnsi="宋体"/>
                <w:sz w:val="24"/>
              </w:rPr>
              <w:t>22</w:t>
            </w:r>
            <w:r>
              <w:rPr>
                <w:rFonts w:ascii="宋体" w:eastAsia="宋体" w:hAnsi="宋体" w:hint="eastAsia"/>
                <w:sz w:val="24"/>
              </w:rPr>
              <w:t>日1</w:t>
            </w:r>
            <w:r>
              <w:rPr>
                <w:rFonts w:ascii="宋体" w:eastAsia="宋体" w:hAnsi="宋体"/>
                <w:sz w:val="24"/>
              </w:rPr>
              <w:t>4:00</w:t>
            </w:r>
          </w:p>
        </w:tc>
      </w:tr>
      <w:tr w:rsidR="00AD3DC5" w:rsidRPr="00470BD9" w14:paraId="0E20379E" w14:textId="77777777" w:rsidTr="00AD3DC5">
        <w:trPr>
          <w:cantSplit/>
          <w:trHeight w:val="437"/>
        </w:trPr>
        <w:tc>
          <w:tcPr>
            <w:tcW w:w="1277" w:type="dxa"/>
            <w:vMerge w:val="restart"/>
            <w:vAlign w:val="center"/>
          </w:tcPr>
          <w:p w14:paraId="74722EF5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住房登记</w:t>
            </w:r>
          </w:p>
        </w:tc>
        <w:tc>
          <w:tcPr>
            <w:tcW w:w="1842" w:type="dxa"/>
            <w:vAlign w:val="center"/>
          </w:tcPr>
          <w:p w14:paraId="5B80523B" w14:textId="29CF76E3" w:rsidR="00557E97" w:rsidRPr="00470BD9" w:rsidRDefault="002D52F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入住日期</w:t>
            </w:r>
          </w:p>
        </w:tc>
        <w:tc>
          <w:tcPr>
            <w:tcW w:w="2552" w:type="dxa"/>
            <w:gridSpan w:val="2"/>
            <w:vAlign w:val="center"/>
          </w:tcPr>
          <w:p w14:paraId="6ED363B7" w14:textId="205033F2" w:rsidR="00557E97" w:rsidRPr="00470BD9" w:rsidRDefault="002D52F7" w:rsidP="002D52F7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退房日期</w:t>
            </w:r>
          </w:p>
        </w:tc>
        <w:tc>
          <w:tcPr>
            <w:tcW w:w="1843" w:type="dxa"/>
            <w:gridSpan w:val="2"/>
            <w:vAlign w:val="center"/>
          </w:tcPr>
          <w:p w14:paraId="6A5B3D68" w14:textId="7364A313" w:rsidR="00557E97" w:rsidRPr="00470BD9" w:rsidRDefault="002D52F7" w:rsidP="002D52F7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大床房/双床房</w:t>
            </w:r>
          </w:p>
        </w:tc>
        <w:tc>
          <w:tcPr>
            <w:tcW w:w="2409" w:type="dxa"/>
            <w:gridSpan w:val="2"/>
            <w:vAlign w:val="center"/>
          </w:tcPr>
          <w:p w14:paraId="494F9BFE" w14:textId="335427B5" w:rsidR="00557E97" w:rsidRPr="00470BD9" w:rsidRDefault="002D52F7" w:rsidP="00AA75EE">
            <w:pPr>
              <w:jc w:val="center"/>
              <w:rPr>
                <w:rFonts w:ascii="宋体" w:eastAsia="宋体" w:hAnsi="宋体"/>
                <w:sz w:val="24"/>
              </w:rPr>
            </w:pPr>
            <w:r w:rsidRPr="00470BD9">
              <w:rPr>
                <w:rFonts w:ascii="宋体" w:eastAsia="宋体" w:hAnsi="宋体" w:hint="eastAsia"/>
                <w:sz w:val="24"/>
              </w:rPr>
              <w:t>备注</w:t>
            </w:r>
          </w:p>
        </w:tc>
      </w:tr>
      <w:tr w:rsidR="00AD3DC5" w:rsidRPr="00470BD9" w14:paraId="65D508DB" w14:textId="77777777" w:rsidTr="00AD3DC5">
        <w:trPr>
          <w:cantSplit/>
          <w:trHeight w:val="799"/>
        </w:trPr>
        <w:tc>
          <w:tcPr>
            <w:tcW w:w="1277" w:type="dxa"/>
            <w:vMerge/>
            <w:vAlign w:val="center"/>
          </w:tcPr>
          <w:p w14:paraId="050261CC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476E87D4" w14:textId="0702D63A" w:rsidR="00E5325A" w:rsidRPr="00470BD9" w:rsidRDefault="00E5325A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2" w:type="dxa"/>
            <w:gridSpan w:val="2"/>
            <w:vAlign w:val="center"/>
          </w:tcPr>
          <w:p w14:paraId="765DBD1C" w14:textId="77777777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052CC6FF" w14:textId="08C0EC2D" w:rsidR="00E5325A" w:rsidRPr="00470BD9" w:rsidRDefault="00E5325A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09" w:type="dxa"/>
            <w:gridSpan w:val="2"/>
            <w:vAlign w:val="center"/>
          </w:tcPr>
          <w:p w14:paraId="21DAE6CD" w14:textId="5BC78139" w:rsidR="00557E97" w:rsidRPr="00470BD9" w:rsidRDefault="00557E97" w:rsidP="00AA75EE">
            <w:pPr>
              <w:jc w:val="center"/>
              <w:rPr>
                <w:rFonts w:ascii="宋体" w:eastAsia="宋体" w:hAnsi="宋体"/>
                <w:sz w:val="24"/>
              </w:rPr>
            </w:pPr>
          </w:p>
        </w:tc>
      </w:tr>
    </w:tbl>
    <w:p w14:paraId="38C1B737" w14:textId="77777777" w:rsidR="00557E97" w:rsidRPr="00470BD9" w:rsidRDefault="00557E97" w:rsidP="00557E97">
      <w:pPr>
        <w:adjustRightInd w:val="0"/>
        <w:snapToGrid w:val="0"/>
        <w:rPr>
          <w:rFonts w:ascii="宋体" w:eastAsia="宋体" w:hAnsi="宋体"/>
          <w:sz w:val="24"/>
        </w:rPr>
      </w:pPr>
    </w:p>
    <w:p w14:paraId="7A9E83E8" w14:textId="55C8C049" w:rsidR="00557E97" w:rsidRPr="00470BD9" w:rsidRDefault="00557E97" w:rsidP="00557E97">
      <w:pPr>
        <w:adjustRightInd w:val="0"/>
        <w:snapToGrid w:val="0"/>
        <w:spacing w:line="360" w:lineRule="auto"/>
        <w:rPr>
          <w:rFonts w:ascii="宋体" w:eastAsia="宋体" w:hAnsi="宋体"/>
          <w:szCs w:val="21"/>
        </w:rPr>
      </w:pPr>
      <w:r w:rsidRPr="00470BD9">
        <w:rPr>
          <w:rFonts w:ascii="宋体" w:eastAsia="宋体" w:hAnsi="宋体" w:hint="eastAsia"/>
          <w:szCs w:val="21"/>
        </w:rPr>
        <w:t>*为了便于会议的安排，请您务必在</w:t>
      </w:r>
      <w:r w:rsidR="00E91A78" w:rsidRPr="00E91A78">
        <w:rPr>
          <w:rFonts w:ascii="Times New Roman" w:eastAsia="宋体" w:hAnsi="Times New Roman" w:cs="Times New Roman"/>
          <w:szCs w:val="21"/>
        </w:rPr>
        <w:t>2025</w:t>
      </w:r>
      <w:r w:rsidR="00E91A78">
        <w:rPr>
          <w:rFonts w:ascii="宋体" w:eastAsia="宋体" w:hAnsi="宋体" w:hint="eastAsia"/>
          <w:szCs w:val="21"/>
        </w:rPr>
        <w:t>年</w:t>
      </w:r>
      <w:r w:rsidR="00E91A78" w:rsidRPr="00E91A78">
        <w:rPr>
          <w:rFonts w:ascii="Times New Roman" w:eastAsia="宋体" w:hAnsi="Times New Roman" w:cs="Times New Roman"/>
          <w:szCs w:val="21"/>
        </w:rPr>
        <w:t>3</w:t>
      </w:r>
      <w:r w:rsidRPr="00470BD9">
        <w:rPr>
          <w:rFonts w:ascii="宋体" w:eastAsia="宋体" w:hAnsi="宋体" w:hint="eastAsia"/>
          <w:szCs w:val="21"/>
        </w:rPr>
        <w:t>月</w:t>
      </w:r>
      <w:r w:rsidR="00E91A78" w:rsidRPr="00E91A78">
        <w:rPr>
          <w:rFonts w:ascii="Times New Roman" w:eastAsia="宋体" w:hAnsi="Times New Roman" w:cs="Times New Roman"/>
          <w:szCs w:val="21"/>
        </w:rPr>
        <w:t>31</w:t>
      </w:r>
      <w:r w:rsidRPr="00470BD9">
        <w:rPr>
          <w:rFonts w:ascii="宋体" w:eastAsia="宋体" w:hAnsi="宋体" w:hint="eastAsia"/>
          <w:szCs w:val="21"/>
        </w:rPr>
        <w:t>日之前将回执发送至：</w:t>
      </w:r>
      <w:r w:rsidR="00E91A78" w:rsidRPr="00E91A78">
        <w:rPr>
          <w:rFonts w:ascii="Times New Roman" w:eastAsia="宋体" w:hAnsi="Times New Roman" w:cs="Times New Roman"/>
          <w:szCs w:val="21"/>
        </w:rPr>
        <w:t xml:space="preserve"> </w:t>
      </w:r>
      <w:r w:rsidR="00CB3020" w:rsidRPr="00CB3020">
        <w:rPr>
          <w:rFonts w:ascii="Times New Roman" w:eastAsia="宋体" w:hAnsi="Times New Roman" w:cs="Times New Roman"/>
          <w:szCs w:val="21"/>
        </w:rPr>
        <w:t>zw15846653332@163.com (</w:t>
      </w:r>
      <w:r w:rsidR="00CB3020" w:rsidRPr="00CB3020">
        <w:rPr>
          <w:rFonts w:ascii="Times New Roman" w:eastAsia="宋体" w:hAnsi="Times New Roman" w:cs="Times New Roman"/>
          <w:szCs w:val="21"/>
        </w:rPr>
        <w:t>周唯</w:t>
      </w:r>
      <w:r w:rsidR="00CB3020" w:rsidRPr="00CB3020">
        <w:rPr>
          <w:rFonts w:ascii="Times New Roman" w:eastAsia="宋体" w:hAnsi="Times New Roman" w:cs="Times New Roman"/>
          <w:szCs w:val="21"/>
        </w:rPr>
        <w:t>)</w:t>
      </w:r>
      <w:r w:rsidR="00CB3020" w:rsidRPr="00CB3020">
        <w:rPr>
          <w:rFonts w:ascii="Times New Roman" w:eastAsia="宋体" w:hAnsi="Times New Roman" w:cs="Times New Roman"/>
          <w:szCs w:val="21"/>
        </w:rPr>
        <w:t>，并抄送给：</w:t>
      </w:r>
      <w:r w:rsidR="00CB3020" w:rsidRPr="00CB3020">
        <w:rPr>
          <w:rFonts w:ascii="Times New Roman" w:eastAsia="宋体" w:hAnsi="Times New Roman" w:cs="Times New Roman"/>
          <w:szCs w:val="21"/>
        </w:rPr>
        <w:t xml:space="preserve"> liuchengwei2024@163.com (</w:t>
      </w:r>
      <w:r w:rsidR="00CB3020" w:rsidRPr="00CB3020">
        <w:rPr>
          <w:rFonts w:ascii="Times New Roman" w:eastAsia="宋体" w:hAnsi="Times New Roman" w:cs="Times New Roman"/>
          <w:szCs w:val="21"/>
        </w:rPr>
        <w:t>刘承伟</w:t>
      </w:r>
      <w:r w:rsidR="00CB3020" w:rsidRPr="00CB3020">
        <w:rPr>
          <w:rFonts w:ascii="Times New Roman" w:eastAsia="宋体" w:hAnsi="Times New Roman" w:cs="Times New Roman"/>
          <w:szCs w:val="21"/>
        </w:rPr>
        <w:t>)</w:t>
      </w:r>
    </w:p>
    <w:p w14:paraId="0A1AF373" w14:textId="3747020B" w:rsidR="00926781" w:rsidRPr="00164402" w:rsidRDefault="00557E97" w:rsidP="00164402">
      <w:pPr>
        <w:adjustRightInd w:val="0"/>
        <w:snapToGrid w:val="0"/>
        <w:spacing w:line="360" w:lineRule="auto"/>
        <w:ind w:firstLineChars="50" w:firstLine="105"/>
        <w:rPr>
          <w:rFonts w:ascii="宋体" w:eastAsia="宋体" w:hAnsi="宋体"/>
          <w:szCs w:val="21"/>
        </w:rPr>
      </w:pPr>
      <w:r w:rsidRPr="00470BD9">
        <w:rPr>
          <w:rFonts w:ascii="宋体" w:eastAsia="宋体" w:hAnsi="宋体" w:hint="eastAsia"/>
          <w:szCs w:val="21"/>
        </w:rPr>
        <w:t>感谢您对本次会议的大力支持！</w:t>
      </w:r>
    </w:p>
    <w:sectPr w:rsidR="00926781" w:rsidRPr="00164402">
      <w:headerReference w:type="even" r:id="rId6"/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65226" w14:textId="77777777" w:rsidR="00923FE0" w:rsidRDefault="00923FE0" w:rsidP="00926781">
      <w:r>
        <w:separator/>
      </w:r>
    </w:p>
  </w:endnote>
  <w:endnote w:type="continuationSeparator" w:id="0">
    <w:p w14:paraId="36394867" w14:textId="77777777" w:rsidR="00923FE0" w:rsidRDefault="00923FE0" w:rsidP="00926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E8F40" w14:textId="77777777" w:rsidR="00923FE0" w:rsidRDefault="00923FE0" w:rsidP="00926781">
      <w:r>
        <w:separator/>
      </w:r>
    </w:p>
  </w:footnote>
  <w:footnote w:type="continuationSeparator" w:id="0">
    <w:p w14:paraId="2EB825FF" w14:textId="77777777" w:rsidR="00923FE0" w:rsidRDefault="00923FE0" w:rsidP="00926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635A" w14:textId="77777777" w:rsidR="00926781" w:rsidRDefault="00926781" w:rsidP="00926781">
    <w:pPr>
      <w:pStyle w:val="a6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EE382" w14:textId="77777777" w:rsidR="00926781" w:rsidRDefault="00926781" w:rsidP="00926781">
    <w:pPr>
      <w:pStyle w:val="a6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M7c0szA2NzAyMTZW0lEKTi0uzszPAykwqQUAge21nCwAAAA="/>
  </w:docVars>
  <w:rsids>
    <w:rsidRoot w:val="00C52FAB"/>
    <w:rsid w:val="000177B8"/>
    <w:rsid w:val="00026A0A"/>
    <w:rsid w:val="000421CF"/>
    <w:rsid w:val="00045966"/>
    <w:rsid w:val="0005214F"/>
    <w:rsid w:val="00052560"/>
    <w:rsid w:val="00075159"/>
    <w:rsid w:val="000832C6"/>
    <w:rsid w:val="000B12D9"/>
    <w:rsid w:val="000B23A9"/>
    <w:rsid w:val="000D2FC7"/>
    <w:rsid w:val="00124A1A"/>
    <w:rsid w:val="001346AD"/>
    <w:rsid w:val="00137385"/>
    <w:rsid w:val="00150B7B"/>
    <w:rsid w:val="00153A17"/>
    <w:rsid w:val="00164402"/>
    <w:rsid w:val="001802A0"/>
    <w:rsid w:val="00180F66"/>
    <w:rsid w:val="001D4D5F"/>
    <w:rsid w:val="001D6711"/>
    <w:rsid w:val="001E6CA0"/>
    <w:rsid w:val="001F2022"/>
    <w:rsid w:val="00200DAD"/>
    <w:rsid w:val="00255478"/>
    <w:rsid w:val="00261EF8"/>
    <w:rsid w:val="00290568"/>
    <w:rsid w:val="00291B4A"/>
    <w:rsid w:val="002B5C0F"/>
    <w:rsid w:val="002D52F7"/>
    <w:rsid w:val="002D58A1"/>
    <w:rsid w:val="002F578C"/>
    <w:rsid w:val="003173E1"/>
    <w:rsid w:val="00333D9C"/>
    <w:rsid w:val="0033628A"/>
    <w:rsid w:val="00377FC1"/>
    <w:rsid w:val="00386EA9"/>
    <w:rsid w:val="00387C15"/>
    <w:rsid w:val="003A37DF"/>
    <w:rsid w:val="003B61DB"/>
    <w:rsid w:val="004027A2"/>
    <w:rsid w:val="00414B9D"/>
    <w:rsid w:val="0044782F"/>
    <w:rsid w:val="0045164E"/>
    <w:rsid w:val="00470BD9"/>
    <w:rsid w:val="004859C9"/>
    <w:rsid w:val="0048633F"/>
    <w:rsid w:val="004A388A"/>
    <w:rsid w:val="005219CE"/>
    <w:rsid w:val="00557E97"/>
    <w:rsid w:val="00565EC9"/>
    <w:rsid w:val="0057368F"/>
    <w:rsid w:val="005917DE"/>
    <w:rsid w:val="005A0C5F"/>
    <w:rsid w:val="005B0702"/>
    <w:rsid w:val="005B1872"/>
    <w:rsid w:val="005B728C"/>
    <w:rsid w:val="005C0372"/>
    <w:rsid w:val="005C2DC4"/>
    <w:rsid w:val="00604E85"/>
    <w:rsid w:val="00630D1E"/>
    <w:rsid w:val="00650FB2"/>
    <w:rsid w:val="00672513"/>
    <w:rsid w:val="00673DCC"/>
    <w:rsid w:val="00693D89"/>
    <w:rsid w:val="00694EF1"/>
    <w:rsid w:val="006C03E3"/>
    <w:rsid w:val="006F1D4A"/>
    <w:rsid w:val="00725E3D"/>
    <w:rsid w:val="00725EFC"/>
    <w:rsid w:val="00730409"/>
    <w:rsid w:val="0073273E"/>
    <w:rsid w:val="00736C85"/>
    <w:rsid w:val="0074373B"/>
    <w:rsid w:val="00756B5E"/>
    <w:rsid w:val="00757C51"/>
    <w:rsid w:val="0078222C"/>
    <w:rsid w:val="007A31DA"/>
    <w:rsid w:val="007E4C3D"/>
    <w:rsid w:val="007F475E"/>
    <w:rsid w:val="007F77BE"/>
    <w:rsid w:val="00804298"/>
    <w:rsid w:val="008054D6"/>
    <w:rsid w:val="00822BA6"/>
    <w:rsid w:val="00862414"/>
    <w:rsid w:val="008823DB"/>
    <w:rsid w:val="00884D55"/>
    <w:rsid w:val="008A1252"/>
    <w:rsid w:val="008A6A89"/>
    <w:rsid w:val="008B7E1E"/>
    <w:rsid w:val="008C1EDB"/>
    <w:rsid w:val="008C6A84"/>
    <w:rsid w:val="008D3473"/>
    <w:rsid w:val="008F672F"/>
    <w:rsid w:val="00923FE0"/>
    <w:rsid w:val="00925ECE"/>
    <w:rsid w:val="00926781"/>
    <w:rsid w:val="00952328"/>
    <w:rsid w:val="00952CFB"/>
    <w:rsid w:val="009927A4"/>
    <w:rsid w:val="0099616D"/>
    <w:rsid w:val="009A4C09"/>
    <w:rsid w:val="009A773C"/>
    <w:rsid w:val="009B0EE7"/>
    <w:rsid w:val="009B3B01"/>
    <w:rsid w:val="009B5998"/>
    <w:rsid w:val="009C2B8E"/>
    <w:rsid w:val="009E3BCE"/>
    <w:rsid w:val="009F05A1"/>
    <w:rsid w:val="00A0571F"/>
    <w:rsid w:val="00A142AC"/>
    <w:rsid w:val="00A21150"/>
    <w:rsid w:val="00A4149C"/>
    <w:rsid w:val="00A9748F"/>
    <w:rsid w:val="00AB2104"/>
    <w:rsid w:val="00AC028E"/>
    <w:rsid w:val="00AC385D"/>
    <w:rsid w:val="00AD3DC5"/>
    <w:rsid w:val="00AE3A0F"/>
    <w:rsid w:val="00AF77E2"/>
    <w:rsid w:val="00B01470"/>
    <w:rsid w:val="00B04D07"/>
    <w:rsid w:val="00B15893"/>
    <w:rsid w:val="00B23199"/>
    <w:rsid w:val="00B45C82"/>
    <w:rsid w:val="00B83F4C"/>
    <w:rsid w:val="00BA0E8C"/>
    <w:rsid w:val="00BB1273"/>
    <w:rsid w:val="00BB2B2A"/>
    <w:rsid w:val="00BC6C75"/>
    <w:rsid w:val="00C124BD"/>
    <w:rsid w:val="00C2646B"/>
    <w:rsid w:val="00C33C04"/>
    <w:rsid w:val="00C357AB"/>
    <w:rsid w:val="00C40018"/>
    <w:rsid w:val="00C51150"/>
    <w:rsid w:val="00C52FAB"/>
    <w:rsid w:val="00C63809"/>
    <w:rsid w:val="00C92D76"/>
    <w:rsid w:val="00CB3020"/>
    <w:rsid w:val="00CB3F8B"/>
    <w:rsid w:val="00D15FC2"/>
    <w:rsid w:val="00D400EA"/>
    <w:rsid w:val="00D65819"/>
    <w:rsid w:val="00D85164"/>
    <w:rsid w:val="00D86627"/>
    <w:rsid w:val="00D95832"/>
    <w:rsid w:val="00DA606D"/>
    <w:rsid w:val="00DC212D"/>
    <w:rsid w:val="00DF5F2F"/>
    <w:rsid w:val="00E05CC6"/>
    <w:rsid w:val="00E4105F"/>
    <w:rsid w:val="00E5325A"/>
    <w:rsid w:val="00E614BE"/>
    <w:rsid w:val="00E72311"/>
    <w:rsid w:val="00E74C52"/>
    <w:rsid w:val="00E84850"/>
    <w:rsid w:val="00E91A78"/>
    <w:rsid w:val="00EF5AFB"/>
    <w:rsid w:val="00EF7669"/>
    <w:rsid w:val="00F0056E"/>
    <w:rsid w:val="00F05496"/>
    <w:rsid w:val="00F06D5E"/>
    <w:rsid w:val="00F1578E"/>
    <w:rsid w:val="00F216E8"/>
    <w:rsid w:val="00F31CAF"/>
    <w:rsid w:val="00F46EAF"/>
    <w:rsid w:val="00F5733F"/>
    <w:rsid w:val="00F75990"/>
    <w:rsid w:val="00FC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917104"/>
  <w15:chartTrackingRefBased/>
  <w15:docId w15:val="{ACFECAF0-AE1D-474A-9568-113364009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D400EA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D400EA"/>
  </w:style>
  <w:style w:type="table" w:styleId="a5">
    <w:name w:val="Table Grid"/>
    <w:basedOn w:val="a1"/>
    <w:uiPriority w:val="39"/>
    <w:rsid w:val="009267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267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92678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9267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926781"/>
    <w:rPr>
      <w:sz w:val="18"/>
      <w:szCs w:val="18"/>
    </w:rPr>
  </w:style>
  <w:style w:type="character" w:styleId="aa">
    <w:name w:val="Strong"/>
    <w:uiPriority w:val="22"/>
    <w:qFormat/>
    <w:rsid w:val="00AC028E"/>
    <w:rPr>
      <w:b/>
      <w:bCs/>
    </w:rPr>
  </w:style>
  <w:style w:type="character" w:styleId="ab">
    <w:name w:val="Hyperlink"/>
    <w:basedOn w:val="a0"/>
    <w:uiPriority w:val="99"/>
    <w:unhideWhenUsed/>
    <w:rsid w:val="00E05CC6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E05C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胡 胡</dc:creator>
  <cp:keywords/>
  <dc:description/>
  <cp:lastModifiedBy>2271366978@qq.com</cp:lastModifiedBy>
  <cp:revision>39</cp:revision>
  <dcterms:created xsi:type="dcterms:W3CDTF">2023-08-28T08:50:00Z</dcterms:created>
  <dcterms:modified xsi:type="dcterms:W3CDTF">2025-01-19T02:24:00Z</dcterms:modified>
</cp:coreProperties>
</file>